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e97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0329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1d87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e260d0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